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F5B77" w:rsidRDefault="002F5B77">
      <w:pPr>
        <w:rPr>
          <w:lang w:val="en-IN"/>
        </w:rPr>
      </w:pPr>
    </w:p>
    <w:p w:rsidR="002F5B77" w:rsidRDefault="002F5B77">
      <w:pPr>
        <w:rPr>
          <w:lang w:val="en-IN"/>
        </w:rPr>
      </w:pPr>
      <w:r>
        <w:rPr>
          <w:noProof/>
        </w:rPr>
        <w:drawing>
          <wp:inline distT="0" distB="0" distL="0" distR="0">
            <wp:extent cx="5159795" cy="7085198"/>
            <wp:effectExtent l="19050" t="0" r="27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302" cy="708452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val="en-IN"/>
        </w:rPr>
        <w:t xml:space="preserve"> </w:t>
      </w:r>
    </w:p>
    <w:p w:rsidR="002F5B77" w:rsidRDefault="002F5B77">
      <w:pPr>
        <w:rPr>
          <w:lang w:val="en-IN"/>
        </w:rPr>
      </w:pPr>
      <w:r>
        <w:rPr>
          <w:noProof/>
        </w:rPr>
        <w:lastRenderedPageBreak/>
        <w:drawing>
          <wp:inline distT="0" distB="0" distL="0" distR="0">
            <wp:extent cx="5943600" cy="9078488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07848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5B77" w:rsidRDefault="002F5B77">
      <w:pPr>
        <w:rPr>
          <w:lang w:val="en-IN"/>
        </w:rPr>
      </w:pPr>
      <w:r>
        <w:rPr>
          <w:noProof/>
        </w:rPr>
        <w:lastRenderedPageBreak/>
        <w:drawing>
          <wp:inline distT="0" distB="0" distL="0" distR="0">
            <wp:extent cx="5943600" cy="9025414"/>
            <wp:effectExtent l="19050" t="0" r="0" b="0"/>
            <wp:docPr id="6" name="Picture 6" descr="C:\Users\parul.agarwal\Desktop\Aritificial Intelligence\course file AI\T1 Sol\WhatsApp Image 2019-09-23 at 16.49.4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parul.agarwal\Desktop\Aritificial Intelligence\course file AI\T1 Sol\WhatsApp Image 2019-09-23 at 16.49.48.jpe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02541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5B77" w:rsidRDefault="003254AD">
      <w:r>
        <w:lastRenderedPageBreak/>
        <w:t xml:space="preserve">Q1.  </w:t>
      </w:r>
      <w:r w:rsidR="007E2F23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23.85pt;height:23.85pt"/>
        </w:pict>
      </w:r>
      <w:r>
        <w:rPr>
          <w:noProof/>
        </w:rPr>
        <w:drawing>
          <wp:inline distT="0" distB="0" distL="0" distR="0">
            <wp:extent cx="5943600" cy="3639757"/>
            <wp:effectExtent l="19050" t="0" r="0" b="0"/>
            <wp:docPr id="5" name="Picture 4" descr="C:\Users\ambalika.sarkar\Desktop\WhatsApp Image 2019-09-24 at 11.20.09 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mbalika.sarkar\Desktop\WhatsApp Image 2019-09-24 at 11.20.09 AM.jpe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3975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4AD" w:rsidRDefault="003254AD"/>
    <w:p w:rsidR="003254AD" w:rsidRDefault="003254AD">
      <w:r>
        <w:lastRenderedPageBreak/>
        <w:t xml:space="preserve">Q4. </w:t>
      </w:r>
      <w:r>
        <w:rPr>
          <w:noProof/>
        </w:rPr>
        <w:drawing>
          <wp:inline distT="0" distB="0" distL="0" distR="0">
            <wp:extent cx="5943600" cy="7926348"/>
            <wp:effectExtent l="19050" t="0" r="0" b="0"/>
            <wp:docPr id="7" name="Picture 5" descr="C:\Users\ambalika.sarkar\Downloads\WhatsApp Image 2019-09-24 at 11.14.31 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mbalika.sarkar\Downloads\WhatsApp Image 2019-09-24 at 11.14.31 AM.jpe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63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4AD" w:rsidRDefault="003254AD">
      <w:r>
        <w:lastRenderedPageBreak/>
        <w:t>Q4d.</w:t>
      </w:r>
      <w:r>
        <w:tab/>
      </w:r>
      <w:r>
        <w:rPr>
          <w:noProof/>
        </w:rPr>
        <w:drawing>
          <wp:inline distT="0" distB="0" distL="0" distR="0">
            <wp:extent cx="5943600" cy="7926348"/>
            <wp:effectExtent l="19050" t="0" r="0" b="0"/>
            <wp:docPr id="8" name="Picture 6" descr="C:\Users\ambalika.sarkar\Downloads\WhatsApp Image 2019-09-24 at 11.13.39 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mbalika.sarkar\Downloads\WhatsApp Image 2019-09-24 at 11.13.39 AM.jpe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63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4AD" w:rsidRPr="002F5B77" w:rsidRDefault="003254AD">
      <w:pPr>
        <w:rPr>
          <w:lang w:val="en-IN"/>
        </w:rPr>
      </w:pPr>
      <w:r>
        <w:rPr>
          <w:noProof/>
        </w:rPr>
        <w:lastRenderedPageBreak/>
        <w:drawing>
          <wp:inline distT="0" distB="0" distL="0" distR="0">
            <wp:extent cx="5943600" cy="7926348"/>
            <wp:effectExtent l="19050" t="0" r="0" b="0"/>
            <wp:docPr id="9" name="Picture 7" descr="C:\Users\ambalika.sarkar\Downloads\WhatsApp Image 2019-09-24 at 11.13.39 AM 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mbalika.sarkar\Downloads\WhatsApp Image 2019-09-24 at 11.13.39 AM (1).jpe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63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254AD" w:rsidRPr="002F5B77" w:rsidSect="002F5B77">
      <w:pgSz w:w="12240" w:h="15840"/>
      <w:pgMar w:top="85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DY3BFLGFmYmBsbG5ko6SsGpxcWZ+XkgBYa1AEZDhi8sAAAA"/>
  </w:docVars>
  <w:rsids>
    <w:rsidRoot w:val="002F5B77"/>
    <w:rsid w:val="002F5B77"/>
    <w:rsid w:val="003254AD"/>
    <w:rsid w:val="007E2F2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E2F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F5B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5B77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7440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emf"/><Relationship Id="rId11" Type="http://schemas.openxmlformats.org/officeDocument/2006/relationships/image" Target="media/image7.jpeg"/><Relationship Id="rId5" Type="http://schemas.openxmlformats.org/officeDocument/2006/relationships/image" Target="media/image1.emf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C9DF4E-EB9C-4C04-9ABD-CF90D5DB7C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7</Pages>
  <Words>4</Words>
  <Characters>28</Characters>
  <Application>Microsoft Office Word</Application>
  <DocSecurity>0</DocSecurity>
  <Lines>1</Lines>
  <Paragraphs>1</Paragraphs>
  <ScaleCrop>false</ScaleCrop>
  <Company>Jiitu</Company>
  <LinksUpToDate>false</LinksUpToDate>
  <CharactersWithSpaces>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ul.agarwal</dc:creator>
  <cp:lastModifiedBy>ambalika.sarkar</cp:lastModifiedBy>
  <cp:revision>2</cp:revision>
  <dcterms:created xsi:type="dcterms:W3CDTF">2019-09-24T05:50:00Z</dcterms:created>
  <dcterms:modified xsi:type="dcterms:W3CDTF">2019-09-24T05:50:00Z</dcterms:modified>
</cp:coreProperties>
</file>